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112" w:rsidRDefault="005A0AB8" w:rsidP="00E81112">
      <w:pPr>
        <w:ind w:left="-1440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914400</wp:posOffset>
            </wp:positionH>
            <wp:positionV relativeFrom="paragraph">
              <wp:posOffset>190500</wp:posOffset>
            </wp:positionV>
            <wp:extent cx="7772400" cy="29781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29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5183" w:rsidRPr="006C5183">
        <w:rPr>
          <w:rFonts w:ascii="Calibri" w:eastAsia="SimSun" w:hAnsi="Calibri" w:cs="Times New Roman"/>
          <w:noProof/>
          <w:lang w:eastAsia="en-US"/>
        </w:rPr>
        <w:pict>
          <v:group id="Group 10" o:spid="_x0000_s1026" style="position:absolute;left:0;text-align:left;margin-left:-1.8pt;margin-top:-74.15pt;width:636pt;height:105.95pt;z-index:251659264;mso-position-horizontal-relative:page;mso-position-vertical-relative:text" coordsize="80772,134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62" o:spid="_x0000_s1027" type="#_x0000_t75" style="position:absolute;left:44481;top:476;width:18714;height:119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">
              <v:imagedata r:id="rId8" o:title=""/>
            </v:shape>
            <v:shape id="Picture 59" o:spid="_x0000_s1028" type="#_x0000_t75" style="position:absolute;left:60674;width:20098;height:1345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">
              <v:imagedata r:id="rId9" o:title=""/>
            </v:shape>
            <v:shape id="Picture 61" o:spid="_x0000_s1029" type="#_x0000_t75" style="position:absolute;left:27432;width:18091;height:1189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">
              <v:imagedata r:id="rId10" o:title=""/>
            </v:shape>
            <v:shape id="Picture 60" o:spid="_x0000_s1030" type="#_x0000_t75" style="position:absolute;width:27920;height:120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">
              <v:imagedata r:id="rId11" o:title=""/>
            </v:shape>
            <w10:wrap anchorx="page"/>
          </v:group>
        </w:pict>
      </w:r>
    </w:p>
    <w:p w:rsidR="002F5F02" w:rsidRPr="00787B6E" w:rsidRDefault="00E55437" w:rsidP="002F5F02">
      <w:pPr>
        <w:spacing w:line="24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中美</w:t>
      </w:r>
      <w:r w:rsidR="003201D9">
        <w:rPr>
          <w:rFonts w:hint="eastAsia"/>
          <w:b/>
          <w:sz w:val="28"/>
          <w:szCs w:val="28"/>
        </w:rPr>
        <w:t>环保企业对接会</w:t>
      </w:r>
    </w:p>
    <w:p w:rsidR="002F5F02" w:rsidRPr="002F5F02" w:rsidRDefault="002F5F02" w:rsidP="002F5F02">
      <w:pPr>
        <w:jc w:val="center"/>
      </w:pPr>
      <w:r w:rsidRPr="002F5F02">
        <w:rPr>
          <w:rFonts w:hint="eastAsia"/>
        </w:rPr>
        <w:t>2021</w:t>
      </w:r>
      <w:r w:rsidRPr="002F5F02">
        <w:rPr>
          <w:rFonts w:hint="eastAsia"/>
        </w:rPr>
        <w:t>年</w:t>
      </w:r>
      <w:r w:rsidRPr="002F5F02">
        <w:rPr>
          <w:rFonts w:hint="eastAsia"/>
        </w:rPr>
        <w:t>7</w:t>
      </w:r>
      <w:r w:rsidRPr="002F5F02">
        <w:rPr>
          <w:rFonts w:hint="eastAsia"/>
        </w:rPr>
        <w:t>月</w:t>
      </w:r>
      <w:r w:rsidRPr="002F5F02">
        <w:rPr>
          <w:rFonts w:hint="eastAsia"/>
        </w:rPr>
        <w:t>14</w:t>
      </w:r>
      <w:r w:rsidRPr="002F5F02">
        <w:rPr>
          <w:rFonts w:hint="eastAsia"/>
        </w:rPr>
        <w:t>日</w:t>
      </w:r>
      <w:r w:rsidR="008A6E3A">
        <w:rPr>
          <w:rFonts w:hint="eastAsia"/>
        </w:rPr>
        <w:t>下午</w:t>
      </w:r>
      <w:r w:rsidR="008A6E3A" w:rsidRPr="008A6E3A">
        <w:rPr>
          <w:rFonts w:hint="eastAsia"/>
        </w:rPr>
        <w:t>13:30-16:00</w:t>
      </w:r>
    </w:p>
    <w:p w:rsidR="002F5F02" w:rsidRPr="002F5F02" w:rsidRDefault="002F5F02" w:rsidP="002F5F02">
      <w:pPr>
        <w:jc w:val="center"/>
      </w:pPr>
      <w:r w:rsidRPr="002F5F02">
        <w:rPr>
          <w:rFonts w:hint="eastAsia"/>
        </w:rPr>
        <w:t>中国国际展览中心（静安庄馆）</w:t>
      </w:r>
      <w:r w:rsidR="009B732C" w:rsidRPr="009B732C">
        <w:rPr>
          <w:rFonts w:hint="eastAsia"/>
        </w:rPr>
        <w:t>4-5</w:t>
      </w:r>
      <w:r w:rsidR="009B732C" w:rsidRPr="009B732C">
        <w:rPr>
          <w:rFonts w:hint="eastAsia"/>
        </w:rPr>
        <w:t>号馆</w:t>
      </w:r>
      <w:r w:rsidR="00825288">
        <w:rPr>
          <w:rFonts w:hint="eastAsia"/>
        </w:rPr>
        <w:t>间</w:t>
      </w:r>
      <w:r w:rsidR="00E55437">
        <w:rPr>
          <w:rFonts w:hint="eastAsia"/>
        </w:rPr>
        <w:t>会议室</w:t>
      </w:r>
    </w:p>
    <w:p w:rsidR="00E81112" w:rsidRDefault="00A82626" w:rsidP="002F5F02">
      <w:pPr>
        <w:jc w:val="center"/>
      </w:pPr>
      <w:r>
        <w:rPr>
          <w:rFonts w:hint="eastAsia"/>
        </w:rPr>
        <w:t>主办方：</w:t>
      </w:r>
      <w:r w:rsidR="00E81112">
        <w:rPr>
          <w:rFonts w:hint="eastAsia"/>
        </w:rPr>
        <w:t>美国驻华使馆商务处</w:t>
      </w:r>
      <w:r w:rsidR="00E55437">
        <w:rPr>
          <w:rFonts w:hint="eastAsia"/>
        </w:rPr>
        <w:t xml:space="preserve">      </w:t>
      </w:r>
      <w:r w:rsidR="002F5F02" w:rsidRPr="002F5F02">
        <w:rPr>
          <w:rFonts w:hint="eastAsia"/>
        </w:rPr>
        <w:t>中国环境保护产业协会</w:t>
      </w:r>
    </w:p>
    <w:p w:rsidR="00C37E09" w:rsidRDefault="00BD0942" w:rsidP="00E55437">
      <w:pPr>
        <w:ind w:firstLineChars="200" w:firstLine="440"/>
      </w:pPr>
    </w:p>
    <w:tbl>
      <w:tblPr>
        <w:tblStyle w:val="a3"/>
        <w:tblW w:w="0" w:type="auto"/>
        <w:tblLook w:val="04A0"/>
      </w:tblPr>
      <w:tblGrid>
        <w:gridCol w:w="1885"/>
        <w:gridCol w:w="7465"/>
      </w:tblGrid>
      <w:tr w:rsidR="00691BA0" w:rsidTr="00C90BAC">
        <w:tc>
          <w:tcPr>
            <w:tcW w:w="9350" w:type="dxa"/>
            <w:gridSpan w:val="2"/>
          </w:tcPr>
          <w:p w:rsidR="00691BA0" w:rsidRDefault="00691BA0" w:rsidP="00691BA0">
            <w:pPr>
              <w:jc w:val="center"/>
            </w:pPr>
            <w:r>
              <w:rPr>
                <w:rFonts w:hint="eastAsia"/>
              </w:rPr>
              <w:t>日程</w:t>
            </w:r>
          </w:p>
        </w:tc>
      </w:tr>
      <w:tr w:rsidR="009904E9" w:rsidTr="009904E9">
        <w:tc>
          <w:tcPr>
            <w:tcW w:w="1885" w:type="dxa"/>
          </w:tcPr>
          <w:p w:rsidR="009904E9" w:rsidRDefault="007E4381" w:rsidP="00E81112">
            <w:r>
              <w:t>13</w:t>
            </w:r>
            <w:r w:rsidR="009904E9">
              <w:rPr>
                <w:rFonts w:hint="eastAsia"/>
              </w:rPr>
              <w:t>:</w:t>
            </w:r>
            <w:r w:rsidR="003C0ABB">
              <w:t>3</w:t>
            </w:r>
            <w:r w:rsidR="009904E9">
              <w:rPr>
                <w:rFonts w:hint="eastAsia"/>
              </w:rPr>
              <w:t>0-1</w:t>
            </w:r>
            <w:r>
              <w:t>4</w:t>
            </w:r>
            <w:r w:rsidR="009904E9">
              <w:rPr>
                <w:rFonts w:hint="eastAsia"/>
              </w:rPr>
              <w:t>:</w:t>
            </w:r>
            <w:r w:rsidR="0050407E">
              <w:t>0</w:t>
            </w:r>
            <w:r w:rsidR="009904E9">
              <w:t>0</w:t>
            </w:r>
          </w:p>
        </w:tc>
        <w:tc>
          <w:tcPr>
            <w:tcW w:w="7465" w:type="dxa"/>
          </w:tcPr>
          <w:p w:rsidR="009904E9" w:rsidRDefault="0011204B" w:rsidP="00E81112">
            <w:r>
              <w:rPr>
                <w:rFonts w:hint="eastAsia"/>
              </w:rPr>
              <w:t>参会登记</w:t>
            </w:r>
            <w:r w:rsidR="002E7A99">
              <w:rPr>
                <w:rFonts w:hint="eastAsia"/>
              </w:rPr>
              <w:t>及自由交流</w:t>
            </w:r>
          </w:p>
        </w:tc>
      </w:tr>
      <w:tr w:rsidR="009904E9" w:rsidTr="009904E9">
        <w:tc>
          <w:tcPr>
            <w:tcW w:w="1885" w:type="dxa"/>
          </w:tcPr>
          <w:p w:rsidR="009904E9" w:rsidRDefault="00691BA0" w:rsidP="00E81112">
            <w:r>
              <w:t>1</w:t>
            </w:r>
            <w:r w:rsidR="007E4381">
              <w:t>4</w:t>
            </w:r>
            <w:r>
              <w:t>:00-1</w:t>
            </w:r>
            <w:r w:rsidR="007E4381">
              <w:t>4</w:t>
            </w:r>
            <w:r>
              <w:t xml:space="preserve">:10 </w:t>
            </w:r>
          </w:p>
        </w:tc>
        <w:tc>
          <w:tcPr>
            <w:tcW w:w="7465" w:type="dxa"/>
          </w:tcPr>
          <w:p w:rsidR="009904E9" w:rsidRDefault="00691BA0" w:rsidP="00E81112">
            <w:r>
              <w:rPr>
                <w:rFonts w:hint="eastAsia"/>
              </w:rPr>
              <w:t>开幕词</w:t>
            </w:r>
          </w:p>
          <w:p w:rsidR="00691BA0" w:rsidRDefault="00691BA0" w:rsidP="00E81112">
            <w:r>
              <w:rPr>
                <w:rFonts w:hint="eastAsia"/>
              </w:rPr>
              <w:t>美国驻华使馆商务参赞</w:t>
            </w:r>
          </w:p>
          <w:p w:rsidR="00187C4A" w:rsidRPr="003C0ABB" w:rsidRDefault="00B85566" w:rsidP="00E81112">
            <w:r w:rsidRPr="00B85566">
              <w:rPr>
                <w:rFonts w:hint="eastAsia"/>
              </w:rPr>
              <w:t>中国环境保护产业协会</w:t>
            </w:r>
            <w:r w:rsidR="003C0ABB">
              <w:rPr>
                <w:rFonts w:hint="eastAsia"/>
              </w:rPr>
              <w:t>领导</w:t>
            </w:r>
          </w:p>
        </w:tc>
      </w:tr>
      <w:tr w:rsidR="009904E9" w:rsidTr="009904E9">
        <w:tc>
          <w:tcPr>
            <w:tcW w:w="1885" w:type="dxa"/>
          </w:tcPr>
          <w:p w:rsidR="009904E9" w:rsidRDefault="00F756BB" w:rsidP="00E81112">
            <w:r>
              <w:rPr>
                <w:rFonts w:hint="eastAsia"/>
              </w:rPr>
              <w:t>1</w:t>
            </w:r>
            <w:r w:rsidR="007E4381">
              <w:t>4</w:t>
            </w:r>
            <w:r>
              <w:rPr>
                <w:rFonts w:hint="eastAsia"/>
              </w:rPr>
              <w:t>:</w:t>
            </w:r>
            <w:r>
              <w:t>10-1</w:t>
            </w:r>
            <w:r w:rsidR="007E4381">
              <w:t>5</w:t>
            </w:r>
            <w:r>
              <w:t>:</w:t>
            </w:r>
            <w:r w:rsidR="003C0ABB"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7465" w:type="dxa"/>
          </w:tcPr>
          <w:p w:rsidR="009904E9" w:rsidRDefault="00F756BB" w:rsidP="00E81112">
            <w:r>
              <w:rPr>
                <w:rFonts w:hint="eastAsia"/>
              </w:rPr>
              <w:t>美国企业介绍</w:t>
            </w:r>
          </w:p>
          <w:p w:rsidR="004E3E75" w:rsidRDefault="00F756BB" w:rsidP="00F756BB">
            <w:pPr>
              <w:pStyle w:val="a4"/>
              <w:numPr>
                <w:ilvl w:val="0"/>
                <w:numId w:val="1"/>
              </w:numPr>
            </w:pPr>
            <w:r w:rsidRPr="00F756BB">
              <w:rPr>
                <w:rFonts w:hint="eastAsia"/>
              </w:rPr>
              <w:t>阿奎特国际集团（</w:t>
            </w:r>
            <w:r w:rsidRPr="00F756BB">
              <w:rPr>
                <w:rFonts w:hint="eastAsia"/>
              </w:rPr>
              <w:t>AQUATECH INTERNATIONAL</w:t>
            </w:r>
            <w:r w:rsidR="004E3E75">
              <w:rPr>
                <w:rFonts w:hint="eastAsia"/>
              </w:rPr>
              <w:t>）</w:t>
            </w:r>
          </w:p>
          <w:p w:rsidR="00F756BB" w:rsidRDefault="004E3E75" w:rsidP="004E3E75">
            <w:pPr>
              <w:pStyle w:val="a4"/>
            </w:pPr>
            <w:r w:rsidRPr="004E3E75">
              <w:rPr>
                <w:rFonts w:hint="eastAsia"/>
                <w:u w:val="single"/>
              </w:rPr>
              <w:t>技术亮点</w:t>
            </w:r>
            <w:r>
              <w:rPr>
                <w:rFonts w:hint="eastAsia"/>
              </w:rPr>
              <w:t>：</w:t>
            </w:r>
            <w:r w:rsidR="009903BF" w:rsidRPr="009903BF">
              <w:rPr>
                <w:rFonts w:hint="eastAsia"/>
              </w:rPr>
              <w:t>制药业高</w:t>
            </w:r>
            <w:r w:rsidR="009903BF" w:rsidRPr="009903BF">
              <w:rPr>
                <w:rFonts w:hint="eastAsia"/>
              </w:rPr>
              <w:t>COD</w:t>
            </w:r>
            <w:r w:rsidR="009903BF" w:rsidRPr="009903BF">
              <w:rPr>
                <w:rFonts w:hint="eastAsia"/>
              </w:rPr>
              <w:t>废水的处理</w:t>
            </w:r>
            <w:r w:rsidRPr="004E3E75">
              <w:rPr>
                <w:rFonts w:hint="eastAsia"/>
              </w:rPr>
              <w:t>、</w:t>
            </w:r>
            <w:r w:rsidR="009903BF">
              <w:rPr>
                <w:rFonts w:hint="eastAsia"/>
              </w:rPr>
              <w:t>低耗能</w:t>
            </w:r>
            <w:r w:rsidR="009903BF" w:rsidRPr="009903BF">
              <w:rPr>
                <w:rFonts w:hint="eastAsia"/>
              </w:rPr>
              <w:t>膜法</w:t>
            </w:r>
            <w:r w:rsidRPr="004E3E75">
              <w:rPr>
                <w:rFonts w:hint="eastAsia"/>
              </w:rPr>
              <w:t>海水淡化</w:t>
            </w:r>
            <w:r w:rsidR="009903BF">
              <w:rPr>
                <w:rFonts w:hint="eastAsia"/>
              </w:rPr>
              <w:t>技术</w:t>
            </w:r>
          </w:p>
          <w:p w:rsidR="00C2793D" w:rsidRDefault="00C2793D" w:rsidP="00C2793D">
            <w:pPr>
              <w:pStyle w:val="a4"/>
              <w:numPr>
                <w:ilvl w:val="0"/>
                <w:numId w:val="1"/>
              </w:numPr>
            </w:pPr>
            <w:r w:rsidRPr="00F756BB">
              <w:rPr>
                <w:rFonts w:hint="eastAsia"/>
              </w:rPr>
              <w:t>普拉飞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P</w:t>
            </w:r>
            <w:r>
              <w:t>urafil Group</w:t>
            </w:r>
            <w:r>
              <w:rPr>
                <w:rFonts w:hint="eastAsia"/>
              </w:rPr>
              <w:t>）</w:t>
            </w:r>
          </w:p>
          <w:p w:rsidR="00C2793D" w:rsidRDefault="00C2793D" w:rsidP="00C2793D">
            <w:pPr>
              <w:pStyle w:val="a4"/>
            </w:pPr>
            <w:r w:rsidRPr="004E3E75">
              <w:rPr>
                <w:rFonts w:hint="eastAsia"/>
                <w:u w:val="single"/>
              </w:rPr>
              <w:t>技术亮点</w:t>
            </w:r>
            <w:r>
              <w:rPr>
                <w:rFonts w:hint="eastAsia"/>
                <w:u w:val="single"/>
              </w:rPr>
              <w:t>：</w:t>
            </w:r>
            <w:r w:rsidRPr="00675607">
              <w:rPr>
                <w:rFonts w:hint="eastAsia"/>
              </w:rPr>
              <w:t>专利干式化学滤料</w:t>
            </w:r>
            <w:r>
              <w:rPr>
                <w:rFonts w:hint="eastAsia"/>
              </w:rPr>
              <w:t>可处理极难解决的臭味问题；</w:t>
            </w:r>
            <w:r w:rsidRPr="00675607">
              <w:rPr>
                <w:rFonts w:hint="eastAsia"/>
              </w:rPr>
              <w:t>为控制室、计算机房及其它安装有电子、电气设备的房间提供</w:t>
            </w:r>
            <w:r>
              <w:rPr>
                <w:rFonts w:hint="eastAsia"/>
              </w:rPr>
              <w:t>有效的</w:t>
            </w:r>
            <w:r w:rsidRPr="00675607">
              <w:rPr>
                <w:rFonts w:hint="eastAsia"/>
              </w:rPr>
              <w:t>腐蚀控制</w:t>
            </w:r>
            <w:r>
              <w:rPr>
                <w:rFonts w:hint="eastAsia"/>
              </w:rPr>
              <w:t>和</w:t>
            </w:r>
            <w:r w:rsidRPr="00675607">
              <w:rPr>
                <w:rFonts w:hint="eastAsia"/>
              </w:rPr>
              <w:t>洁净空气</w:t>
            </w:r>
            <w:r>
              <w:rPr>
                <w:rFonts w:hint="eastAsia"/>
              </w:rPr>
              <w:t>；</w:t>
            </w:r>
            <w:r w:rsidRPr="0049502C">
              <w:rPr>
                <w:rFonts w:hint="eastAsia"/>
              </w:rPr>
              <w:t>危险气体泄漏应急处理系统</w:t>
            </w:r>
          </w:p>
          <w:p w:rsidR="00C2793D" w:rsidRDefault="00C2793D" w:rsidP="00C2793D">
            <w:pPr>
              <w:pStyle w:val="a4"/>
              <w:numPr>
                <w:ilvl w:val="0"/>
                <w:numId w:val="1"/>
              </w:numPr>
            </w:pPr>
            <w:r>
              <w:rPr>
                <w:rFonts w:hint="eastAsia"/>
              </w:rPr>
              <w:t>赛默飞世尔</w:t>
            </w:r>
            <w:r>
              <w:t>(Thermofisher Scientific)</w:t>
            </w:r>
          </w:p>
          <w:p w:rsidR="004F3BF3" w:rsidRDefault="00C2793D" w:rsidP="004F3BF3">
            <w:pPr>
              <w:pStyle w:val="a4"/>
            </w:pPr>
            <w:r w:rsidRPr="009903BF">
              <w:rPr>
                <w:rFonts w:hint="eastAsia"/>
                <w:u w:val="single"/>
              </w:rPr>
              <w:t>技术亮点：</w:t>
            </w:r>
            <w:r w:rsidR="004F3BF3" w:rsidRPr="004F3BF3">
              <w:rPr>
                <w:rFonts w:hint="eastAsia"/>
              </w:rPr>
              <w:t>环境空气质量监测</w:t>
            </w:r>
            <w:r>
              <w:rPr>
                <w:rFonts w:hint="eastAsia"/>
              </w:rPr>
              <w:t>、</w:t>
            </w:r>
            <w:r w:rsidRPr="009903BF">
              <w:rPr>
                <w:rFonts w:hint="eastAsia"/>
              </w:rPr>
              <w:t>污染源连续在线监测</w:t>
            </w:r>
            <w:r>
              <w:rPr>
                <w:rFonts w:hint="eastAsia"/>
              </w:rPr>
              <w:t>系统、</w:t>
            </w:r>
            <w:r w:rsidR="004F3BF3" w:rsidRPr="004F3BF3">
              <w:rPr>
                <w:rFonts w:hint="eastAsia"/>
              </w:rPr>
              <w:t>水质分析仪器</w:t>
            </w:r>
            <w:r w:rsidR="004F3BF3">
              <w:rPr>
                <w:rFonts w:hint="eastAsia"/>
              </w:rPr>
              <w:t>、</w:t>
            </w:r>
            <w:r w:rsidR="004F3BF3" w:rsidRPr="004F3BF3">
              <w:rPr>
                <w:rFonts w:hint="eastAsia"/>
              </w:rPr>
              <w:t>VOC</w:t>
            </w:r>
            <w:r w:rsidR="004F3BF3" w:rsidRPr="004F3BF3">
              <w:rPr>
                <w:rFonts w:hint="eastAsia"/>
              </w:rPr>
              <w:t>泄漏检测与修复（</w:t>
            </w:r>
            <w:r w:rsidR="004F3BF3" w:rsidRPr="004F3BF3">
              <w:rPr>
                <w:rFonts w:hint="eastAsia"/>
              </w:rPr>
              <w:t>LDAR</w:t>
            </w:r>
            <w:r w:rsidR="004F3BF3" w:rsidRPr="004F3BF3">
              <w:rPr>
                <w:rFonts w:hint="eastAsia"/>
              </w:rPr>
              <w:t>）技术</w:t>
            </w:r>
          </w:p>
          <w:p w:rsidR="00C2793D" w:rsidRDefault="00C2793D" w:rsidP="004F3BF3">
            <w:pPr>
              <w:pStyle w:val="a4"/>
              <w:numPr>
                <w:ilvl w:val="0"/>
                <w:numId w:val="1"/>
              </w:numPr>
            </w:pPr>
            <w:r>
              <w:rPr>
                <w:rFonts w:hint="eastAsia"/>
              </w:rPr>
              <w:t>博瑞希集团（</w:t>
            </w:r>
            <w:r>
              <w:rPr>
                <w:rFonts w:hint="eastAsia"/>
              </w:rPr>
              <w:t>BRISEAGroup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/</w:t>
            </w:r>
            <w:r w:rsidRPr="00777C6E">
              <w:rPr>
                <w:rFonts w:hint="eastAsia"/>
              </w:rPr>
              <w:t>BHS</w:t>
            </w:r>
            <w:r w:rsidRPr="00777C6E">
              <w:rPr>
                <w:rFonts w:hint="eastAsia"/>
              </w:rPr>
              <w:t>公司</w:t>
            </w:r>
          </w:p>
          <w:p w:rsidR="00C2793D" w:rsidRDefault="00C2793D" w:rsidP="00C2793D">
            <w:pPr>
              <w:pStyle w:val="a4"/>
            </w:pPr>
            <w:r w:rsidRPr="00777C6E">
              <w:rPr>
                <w:rFonts w:hint="eastAsia"/>
                <w:u w:val="single"/>
              </w:rPr>
              <w:t>技术亮点：</w:t>
            </w:r>
            <w:r w:rsidRPr="00777C6E">
              <w:rPr>
                <w:rFonts w:hint="eastAsia"/>
              </w:rPr>
              <w:t>全球唯一一家具备世界顶级全链条分选术，工艺和二次资源利用的垃圾资源化技术和装备公司</w:t>
            </w:r>
          </w:p>
          <w:p w:rsidR="00C2793D" w:rsidRDefault="007C5884" w:rsidP="00C2793D">
            <w:pPr>
              <w:pStyle w:val="a4"/>
              <w:numPr>
                <w:ilvl w:val="0"/>
                <w:numId w:val="1"/>
              </w:numPr>
            </w:pPr>
            <w:r>
              <w:rPr>
                <w:rFonts w:hint="eastAsia"/>
              </w:rPr>
              <w:t>伊利诺伊州重点环保企业介绍（</w:t>
            </w:r>
            <w:r w:rsidRPr="007C5884">
              <w:rPr>
                <w:rFonts w:hint="eastAsia"/>
              </w:rPr>
              <w:t>伊利诺伊州</w:t>
            </w:r>
            <w:r>
              <w:rPr>
                <w:rFonts w:hint="eastAsia"/>
              </w:rPr>
              <w:t>中国代表处）</w:t>
            </w:r>
          </w:p>
          <w:p w:rsidR="00BB7249" w:rsidRDefault="00CB2E69" w:rsidP="00CB2E69">
            <w:pPr>
              <w:pStyle w:val="a4"/>
              <w:rPr>
                <w:u w:val="single"/>
              </w:rPr>
            </w:pPr>
            <w:r w:rsidRPr="004E3E75">
              <w:rPr>
                <w:rFonts w:hint="eastAsia"/>
                <w:u w:val="single"/>
              </w:rPr>
              <w:t>技术亮点：</w:t>
            </w:r>
          </w:p>
          <w:p w:rsidR="00CB2E69" w:rsidRDefault="00676DA7" w:rsidP="00CB2E69">
            <w:pPr>
              <w:pStyle w:val="a4"/>
            </w:pPr>
            <w:r w:rsidRPr="00676DA7">
              <w:rPr>
                <w:rFonts w:hint="eastAsia"/>
              </w:rPr>
              <w:t>1.</w:t>
            </w:r>
            <w:r w:rsidR="00EF24DA" w:rsidRPr="00676DA7">
              <w:t>GK</w:t>
            </w:r>
            <w:r w:rsidR="00EF24DA">
              <w:rPr>
                <w:rFonts w:hint="eastAsia"/>
              </w:rPr>
              <w:t>公司</w:t>
            </w:r>
            <w:r w:rsidR="00EF24DA" w:rsidRPr="00B7006D">
              <w:rPr>
                <w:rFonts w:hint="eastAsia"/>
              </w:rPr>
              <w:t>，全球最大的振动设备供应商之一</w:t>
            </w:r>
            <w:r w:rsidR="00EF24DA">
              <w:rPr>
                <w:rFonts w:hint="eastAsia"/>
              </w:rPr>
              <w:t>，专注</w:t>
            </w:r>
            <w:r w:rsidR="00EF24DA" w:rsidRPr="00B7006D">
              <w:rPr>
                <w:rFonts w:hint="eastAsia"/>
              </w:rPr>
              <w:t>销售，设计和制作先进的振动物料处理设备，拥有</w:t>
            </w:r>
            <w:r w:rsidR="00EF24DA" w:rsidRPr="00B7006D">
              <w:t>200</w:t>
            </w:r>
            <w:r w:rsidR="00EF24DA" w:rsidRPr="00B7006D">
              <w:rPr>
                <w:rFonts w:hint="eastAsia"/>
              </w:rPr>
              <w:t>多项专利，被公认为振动设计和应用的推动者</w:t>
            </w:r>
          </w:p>
          <w:p w:rsidR="00EF24DA" w:rsidRDefault="00676DA7" w:rsidP="00CB2E69">
            <w:pPr>
              <w:pStyle w:val="a4"/>
            </w:pPr>
            <w:r>
              <w:rPr>
                <w:rFonts w:hint="eastAsia"/>
              </w:rPr>
              <w:t>2.</w:t>
            </w:r>
            <w:r w:rsidRPr="00676DA7">
              <w:rPr>
                <w:rFonts w:hint="eastAsia"/>
              </w:rPr>
              <w:t xml:space="preserve">MTH </w:t>
            </w:r>
            <w:r w:rsidRPr="00676DA7">
              <w:rPr>
                <w:rFonts w:hint="eastAsia"/>
              </w:rPr>
              <w:t>泵公司是一家商业、工业和市政泵制造商</w:t>
            </w:r>
            <w:r>
              <w:rPr>
                <w:rFonts w:hint="eastAsia"/>
              </w:rPr>
              <w:t>，</w:t>
            </w:r>
            <w:r w:rsidRPr="00676DA7">
              <w:rPr>
                <w:rFonts w:hint="eastAsia"/>
              </w:rPr>
              <w:t>专门从事制造高压、低流量再生涡轮泵</w:t>
            </w:r>
          </w:p>
          <w:p w:rsidR="00676DA7" w:rsidRDefault="00676DA7" w:rsidP="00CB2E69">
            <w:pPr>
              <w:pStyle w:val="a4"/>
            </w:pPr>
            <w:r>
              <w:rPr>
                <w:rFonts w:hint="eastAsia"/>
              </w:rPr>
              <w:t>3.</w:t>
            </w:r>
            <w:r w:rsidRPr="00676DA7">
              <w:rPr>
                <w:rFonts w:hint="eastAsia"/>
              </w:rPr>
              <w:t>BESI</w:t>
            </w:r>
            <w:r>
              <w:rPr>
                <w:rFonts w:hint="eastAsia"/>
              </w:rPr>
              <w:t>公司</w:t>
            </w:r>
            <w:r w:rsidRPr="00676DA7">
              <w:rPr>
                <w:rFonts w:hint="eastAsia"/>
              </w:rPr>
              <w:t>专注提供生产可替代能源相关的技术，</w:t>
            </w:r>
            <w:r w:rsidR="00081FAF" w:rsidRPr="00081FAF">
              <w:rPr>
                <w:rFonts w:hint="eastAsia"/>
              </w:rPr>
              <w:t>可替代能源主要来自废弃物、煤炭、生物质、农业废弃物和工业废弃物</w:t>
            </w:r>
          </w:p>
          <w:p w:rsidR="00F756BB" w:rsidRDefault="00F756BB" w:rsidP="00F756BB">
            <w:pPr>
              <w:pStyle w:val="a4"/>
              <w:numPr>
                <w:ilvl w:val="0"/>
                <w:numId w:val="1"/>
              </w:numPr>
            </w:pPr>
            <w:r w:rsidRPr="00F756BB">
              <w:t>Dais Corporation</w:t>
            </w:r>
          </w:p>
          <w:p w:rsidR="00E0153E" w:rsidRDefault="00E0153E" w:rsidP="00E0153E">
            <w:pPr>
              <w:pStyle w:val="a4"/>
            </w:pPr>
            <w:r w:rsidRPr="004E3E75">
              <w:rPr>
                <w:rFonts w:hint="eastAsia"/>
                <w:u w:val="single"/>
              </w:rPr>
              <w:t>技术亮点：</w:t>
            </w:r>
            <w:r w:rsidRPr="0011204B">
              <w:rPr>
                <w:rFonts w:hint="eastAsia"/>
              </w:rPr>
              <w:t>纳米膜材料</w:t>
            </w:r>
            <w:r w:rsidR="0049502C">
              <w:rPr>
                <w:rFonts w:hint="eastAsia"/>
              </w:rPr>
              <w:t>专业</w:t>
            </w:r>
            <w:r w:rsidRPr="0011204B">
              <w:rPr>
                <w:rFonts w:hint="eastAsia"/>
              </w:rPr>
              <w:t>处理工业废水（高盐浓水）</w:t>
            </w:r>
            <w:r w:rsidR="0049502C">
              <w:rPr>
                <w:rFonts w:hint="eastAsia"/>
              </w:rPr>
              <w:t>；</w:t>
            </w:r>
            <w:r w:rsidR="00675607">
              <w:rPr>
                <w:rFonts w:hint="eastAsia"/>
              </w:rPr>
              <w:t>高效</w:t>
            </w:r>
            <w:r w:rsidRPr="0011204B">
              <w:rPr>
                <w:rFonts w:hint="eastAsia"/>
              </w:rPr>
              <w:t>暖通空调系统节能</w:t>
            </w:r>
            <w:r w:rsidR="00675607">
              <w:rPr>
                <w:rFonts w:hint="eastAsia"/>
              </w:rPr>
              <w:t>技术</w:t>
            </w:r>
          </w:p>
          <w:p w:rsidR="003C0ABB" w:rsidRDefault="003C0ABB" w:rsidP="003C0ABB">
            <w:pPr>
              <w:pStyle w:val="a4"/>
              <w:numPr>
                <w:ilvl w:val="0"/>
                <w:numId w:val="1"/>
              </w:numPr>
            </w:pPr>
            <w:r>
              <w:rPr>
                <w:rFonts w:hint="eastAsia"/>
              </w:rPr>
              <w:t>艺康集团下属纳尔科（</w:t>
            </w:r>
            <w:r>
              <w:t>Nalco</w:t>
            </w:r>
            <w:r>
              <w:rPr>
                <w:rFonts w:hint="eastAsia"/>
              </w:rPr>
              <w:t>）</w:t>
            </w:r>
          </w:p>
          <w:p w:rsidR="0061203F" w:rsidRDefault="0061203F" w:rsidP="0061203F">
            <w:pPr>
              <w:pStyle w:val="a4"/>
            </w:pPr>
            <w:r w:rsidRPr="00E85E3B">
              <w:rPr>
                <w:rFonts w:hint="eastAsia"/>
                <w:u w:val="single"/>
              </w:rPr>
              <w:lastRenderedPageBreak/>
              <w:t>技术亮点：</w:t>
            </w:r>
            <w:r w:rsidR="00DA0F88" w:rsidRPr="00DA0F88">
              <w:rPr>
                <w:rFonts w:hint="eastAsia"/>
              </w:rPr>
              <w:t>为化工、钢铁、电力、采矿及冶炼、石化行业提供数字化解决方案，以达到节水节能、碳减排可持续发展的目标</w:t>
            </w:r>
          </w:p>
          <w:p w:rsidR="003C0ABB" w:rsidRDefault="003C0ABB" w:rsidP="003C0ABB">
            <w:pPr>
              <w:pStyle w:val="a4"/>
              <w:numPr>
                <w:ilvl w:val="0"/>
                <w:numId w:val="1"/>
              </w:numPr>
            </w:pPr>
            <w:r>
              <w:rPr>
                <w:rFonts w:hint="eastAsia"/>
              </w:rPr>
              <w:t>安捷伦（</w:t>
            </w:r>
            <w:r>
              <w:rPr>
                <w:rFonts w:hint="eastAsia"/>
              </w:rPr>
              <w:t>Agilent</w:t>
            </w:r>
            <w:r>
              <w:rPr>
                <w:rFonts w:hint="eastAsia"/>
              </w:rPr>
              <w:t>）</w:t>
            </w:r>
          </w:p>
          <w:p w:rsidR="008A6E3A" w:rsidRPr="00774047" w:rsidRDefault="008A6E3A" w:rsidP="008A6E3A">
            <w:pPr>
              <w:pStyle w:val="a4"/>
            </w:pPr>
            <w:r w:rsidRPr="00774047">
              <w:rPr>
                <w:rFonts w:hint="eastAsia"/>
                <w:u w:val="single"/>
              </w:rPr>
              <w:t>技术亮点：</w:t>
            </w:r>
            <w:r w:rsidR="00774047" w:rsidRPr="00774047">
              <w:rPr>
                <w:rFonts w:hint="eastAsia"/>
              </w:rPr>
              <w:t>水质自动化预警与应急监测解决方案</w:t>
            </w:r>
          </w:p>
        </w:tc>
      </w:tr>
      <w:tr w:rsidR="009904E9" w:rsidTr="009904E9">
        <w:tc>
          <w:tcPr>
            <w:tcW w:w="1885" w:type="dxa"/>
          </w:tcPr>
          <w:p w:rsidR="009904E9" w:rsidRDefault="00673434" w:rsidP="00E81112">
            <w:r>
              <w:rPr>
                <w:rFonts w:hint="eastAsia"/>
              </w:rPr>
              <w:lastRenderedPageBreak/>
              <w:t>1</w:t>
            </w:r>
            <w:r w:rsidR="007E4381">
              <w:t>5</w:t>
            </w:r>
            <w:r>
              <w:rPr>
                <w:rFonts w:hint="eastAsia"/>
              </w:rPr>
              <w:t>:</w:t>
            </w:r>
            <w:r w:rsidR="003C0ABB">
              <w:rPr>
                <w:rFonts w:hint="eastAsia"/>
              </w:rPr>
              <w:t>3</w:t>
            </w:r>
            <w:r>
              <w:t>0-1</w:t>
            </w:r>
            <w:r w:rsidR="007E4381">
              <w:t>6</w:t>
            </w:r>
            <w:r>
              <w:t>:00</w:t>
            </w:r>
          </w:p>
        </w:tc>
        <w:tc>
          <w:tcPr>
            <w:tcW w:w="7465" w:type="dxa"/>
          </w:tcPr>
          <w:p w:rsidR="009904E9" w:rsidRDefault="00673434" w:rsidP="00E81112">
            <w:r>
              <w:rPr>
                <w:rFonts w:hint="eastAsia"/>
              </w:rPr>
              <w:t>一对一对接</w:t>
            </w:r>
            <w:r w:rsidR="003C0ABB">
              <w:rPr>
                <w:rFonts w:hint="eastAsia"/>
              </w:rPr>
              <w:t>及自由交流</w:t>
            </w:r>
          </w:p>
        </w:tc>
      </w:tr>
      <w:tr w:rsidR="009904E9" w:rsidTr="009904E9">
        <w:tc>
          <w:tcPr>
            <w:tcW w:w="1885" w:type="dxa"/>
          </w:tcPr>
          <w:p w:rsidR="009904E9" w:rsidRDefault="0011204B" w:rsidP="00E81112">
            <w:r>
              <w:rPr>
                <w:rFonts w:hint="eastAsia"/>
              </w:rPr>
              <w:t>1</w:t>
            </w:r>
            <w:r w:rsidR="007E4381">
              <w:t>6</w:t>
            </w:r>
            <w:r>
              <w:rPr>
                <w:rFonts w:hint="eastAsia"/>
              </w:rPr>
              <w:t>:</w:t>
            </w:r>
            <w:r>
              <w:t>00</w:t>
            </w:r>
          </w:p>
        </w:tc>
        <w:tc>
          <w:tcPr>
            <w:tcW w:w="7465" w:type="dxa"/>
          </w:tcPr>
          <w:p w:rsidR="009904E9" w:rsidRDefault="0011204B" w:rsidP="00E81112">
            <w:r>
              <w:rPr>
                <w:rFonts w:hint="eastAsia"/>
              </w:rPr>
              <w:t>结束</w:t>
            </w:r>
          </w:p>
        </w:tc>
      </w:tr>
    </w:tbl>
    <w:p w:rsidR="00FC0364" w:rsidRDefault="00FC0364" w:rsidP="009E2F3D">
      <w:pPr>
        <w:tabs>
          <w:tab w:val="left" w:pos="1440"/>
        </w:tabs>
      </w:pPr>
    </w:p>
    <w:sectPr w:rsidR="00FC0364" w:rsidSect="00EF76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0942" w:rsidRDefault="00BD0942" w:rsidP="00E55437">
      <w:pPr>
        <w:spacing w:after="0" w:line="240" w:lineRule="auto"/>
      </w:pPr>
      <w:r>
        <w:separator/>
      </w:r>
    </w:p>
  </w:endnote>
  <w:endnote w:type="continuationSeparator" w:id="1">
    <w:p w:rsidR="00BD0942" w:rsidRDefault="00BD0942" w:rsidP="00E55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0942" w:rsidRDefault="00BD0942" w:rsidP="00E55437">
      <w:pPr>
        <w:spacing w:after="0" w:line="240" w:lineRule="auto"/>
      </w:pPr>
      <w:r>
        <w:separator/>
      </w:r>
    </w:p>
  </w:footnote>
  <w:footnote w:type="continuationSeparator" w:id="1">
    <w:p w:rsidR="00BD0942" w:rsidRDefault="00BD0942" w:rsidP="00E554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9C6E28"/>
    <w:multiLevelType w:val="hybridMultilevel"/>
    <w:tmpl w:val="6A98D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7O0sDAxNLEwMTAzMTBR0lEKTi0uzszPAykwqwUA2kqkjSwAAAA="/>
  </w:docVars>
  <w:rsids>
    <w:rsidRoot w:val="00E81112"/>
    <w:rsid w:val="00081FAF"/>
    <w:rsid w:val="000B68F8"/>
    <w:rsid w:val="0011204B"/>
    <w:rsid w:val="001270A2"/>
    <w:rsid w:val="00134E0E"/>
    <w:rsid w:val="00171DFC"/>
    <w:rsid w:val="00187C4A"/>
    <w:rsid w:val="00227C89"/>
    <w:rsid w:val="002E7A99"/>
    <w:rsid w:val="002F5F02"/>
    <w:rsid w:val="003201D9"/>
    <w:rsid w:val="003C0ABB"/>
    <w:rsid w:val="003D39D2"/>
    <w:rsid w:val="0049502C"/>
    <w:rsid w:val="004C2679"/>
    <w:rsid w:val="004E3E75"/>
    <w:rsid w:val="004F3BF3"/>
    <w:rsid w:val="0050407E"/>
    <w:rsid w:val="00535FF1"/>
    <w:rsid w:val="005A0AB8"/>
    <w:rsid w:val="005E37F7"/>
    <w:rsid w:val="0061203F"/>
    <w:rsid w:val="00673434"/>
    <w:rsid w:val="00675607"/>
    <w:rsid w:val="00676DA7"/>
    <w:rsid w:val="00691BA0"/>
    <w:rsid w:val="006A5D40"/>
    <w:rsid w:val="006C5183"/>
    <w:rsid w:val="00774047"/>
    <w:rsid w:val="00777C6E"/>
    <w:rsid w:val="00787B6E"/>
    <w:rsid w:val="007C296C"/>
    <w:rsid w:val="007C5884"/>
    <w:rsid w:val="007E4381"/>
    <w:rsid w:val="00822B29"/>
    <w:rsid w:val="00825288"/>
    <w:rsid w:val="0084339E"/>
    <w:rsid w:val="008A6E3A"/>
    <w:rsid w:val="008B5F92"/>
    <w:rsid w:val="009903BF"/>
    <w:rsid w:val="009904E9"/>
    <w:rsid w:val="009B732C"/>
    <w:rsid w:val="009E2F3D"/>
    <w:rsid w:val="00A44A63"/>
    <w:rsid w:val="00A82626"/>
    <w:rsid w:val="00AB2C7F"/>
    <w:rsid w:val="00AC6A21"/>
    <w:rsid w:val="00B85566"/>
    <w:rsid w:val="00BB7249"/>
    <w:rsid w:val="00BC1FC0"/>
    <w:rsid w:val="00BD0942"/>
    <w:rsid w:val="00C15350"/>
    <w:rsid w:val="00C2793D"/>
    <w:rsid w:val="00CA6668"/>
    <w:rsid w:val="00CB2E69"/>
    <w:rsid w:val="00DA0F88"/>
    <w:rsid w:val="00DA7BE2"/>
    <w:rsid w:val="00DD594C"/>
    <w:rsid w:val="00E0153E"/>
    <w:rsid w:val="00E55437"/>
    <w:rsid w:val="00E81112"/>
    <w:rsid w:val="00E85E3B"/>
    <w:rsid w:val="00EC4FD2"/>
    <w:rsid w:val="00EF24DA"/>
    <w:rsid w:val="00EF7659"/>
    <w:rsid w:val="00F24BDC"/>
    <w:rsid w:val="00F36337"/>
    <w:rsid w:val="00F756BB"/>
    <w:rsid w:val="00FC0364"/>
    <w:rsid w:val="00FC2BDF"/>
    <w:rsid w:val="00FC74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F765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04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F756BB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2E7A99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E7A99"/>
    <w:rPr>
      <w:color w:val="605E5C"/>
      <w:shd w:val="clear" w:color="auto" w:fill="E1DFDD"/>
    </w:rPr>
  </w:style>
  <w:style w:type="paragraph" w:styleId="a6">
    <w:name w:val="header"/>
    <w:basedOn w:val="a"/>
    <w:link w:val="Char"/>
    <w:uiPriority w:val="99"/>
    <w:semiHidden/>
    <w:unhideWhenUsed/>
    <w:rsid w:val="00E554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semiHidden/>
    <w:rsid w:val="00E55437"/>
    <w:rPr>
      <w:sz w:val="18"/>
      <w:szCs w:val="18"/>
    </w:rPr>
  </w:style>
  <w:style w:type="paragraph" w:styleId="a7">
    <w:name w:val="footer"/>
    <w:basedOn w:val="a"/>
    <w:link w:val="Char0"/>
    <w:uiPriority w:val="99"/>
    <w:semiHidden/>
    <w:unhideWhenUsed/>
    <w:rsid w:val="00E5543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semiHidden/>
    <w:rsid w:val="00E55437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5</TotalTime>
  <Pages>2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yao Zhang</dc:creator>
  <cp:keywords/>
  <dc:description/>
  <cp:lastModifiedBy>zheng</cp:lastModifiedBy>
  <cp:revision>33</cp:revision>
  <dcterms:created xsi:type="dcterms:W3CDTF">2021-06-01T02:34:00Z</dcterms:created>
  <dcterms:modified xsi:type="dcterms:W3CDTF">2021-06-23T05:35:00Z</dcterms:modified>
</cp:coreProperties>
</file>